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4A2AD5BB" w14:textId="20326183"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7370"/>
      </w:tblGrid>
      <w:tr w:rsidR="000E2322" w:rsidRPr="00AE4EFC" w14:paraId="3A6EBCB3" w14:textId="77777777" w:rsidTr="00470FB8">
        <w:tc>
          <w:tcPr>
            <w:tcW w:w="9493"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470FB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7371"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6011EF4F" w:rsidR="00313A9C" w:rsidRPr="00C2181D" w:rsidRDefault="00F30098" w:rsidP="00F1226C">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is ir</w:t>
            </w:r>
            <w:r w:rsidR="00DB75EA">
              <w:rPr>
                <w:rFonts w:ascii="Times New Roman" w:eastAsia="Times New Roman" w:hAnsi="Times New Roman" w:cs="Times New Roman"/>
                <w:bCs/>
                <w:sz w:val="24"/>
                <w:szCs w:val="24"/>
                <w:lang w:eastAsia="lv-LV"/>
              </w:rPr>
              <w:t xml:space="preserve"> </w:t>
            </w:r>
            <w:r w:rsidR="00DB75EA" w:rsidRPr="00DB75EA">
              <w:rPr>
                <w:rFonts w:ascii="Times New Roman" w:eastAsia="Times New Roman" w:hAnsi="Times New Roman" w:cs="Times New Roman"/>
                <w:bCs/>
                <w:sz w:val="24"/>
                <w:szCs w:val="24"/>
                <w:lang w:eastAsia="lv-LV"/>
              </w:rPr>
              <w:t>paredzēt atšķirīgu pieeju speciālo skolu audzēkņu testēšanai</w:t>
            </w:r>
            <w:r w:rsidR="00F1226C">
              <w:rPr>
                <w:rFonts w:ascii="Times New Roman" w:eastAsia="Times New Roman" w:hAnsi="Times New Roman" w:cs="Times New Roman"/>
                <w:bCs/>
                <w:iCs/>
                <w:sz w:val="24"/>
                <w:szCs w:val="24"/>
                <w:lang w:eastAsia="lv-LV"/>
              </w:rPr>
              <w:t>.</w:t>
            </w: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0"/>
        <w:gridCol w:w="1793"/>
        <w:gridCol w:w="7299"/>
      </w:tblGrid>
      <w:tr w:rsidR="000E2322" w:rsidRPr="00AE4EFC" w14:paraId="6CBE8600" w14:textId="77777777" w:rsidTr="00EF77FE">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EF77FE">
        <w:trPr>
          <w:trHeight w:val="1144"/>
        </w:trPr>
        <w:tc>
          <w:tcPr>
            <w:tcW w:w="211"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944"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45" w:type="pct"/>
            <w:tcBorders>
              <w:top w:val="single" w:sz="4" w:space="0" w:color="auto"/>
              <w:left w:val="single" w:sz="4" w:space="0" w:color="auto"/>
              <w:bottom w:val="single" w:sz="4" w:space="0" w:color="auto"/>
              <w:right w:val="single" w:sz="4" w:space="0" w:color="auto"/>
            </w:tcBorders>
          </w:tcPr>
          <w:p w14:paraId="5DBEFB69" w14:textId="1B32777E" w:rsidR="00447582" w:rsidRPr="00447582" w:rsidRDefault="00011EC1" w:rsidP="00447582">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xml:space="preserve"> pantu, 30. panta trešo daļu, 31. panta piekto daļu, 39. panta pirmo un otro daļu un Covid-19 infekcijas izplatības pārvaldības likuma 4. panta 1., 2., 3., 4., 5., 6., 7., 8., 9., 10., 11., 12., 13., 14. </w:t>
            </w:r>
            <w:r>
              <w:rPr>
                <w:rFonts w:ascii="Times New Roman" w:hAnsi="Times New Roman"/>
                <w:sz w:val="24"/>
                <w:szCs w:val="24"/>
              </w:rPr>
              <w:t>,</w:t>
            </w:r>
            <w:r w:rsidRPr="00B23552">
              <w:rPr>
                <w:rFonts w:ascii="Times New Roman" w:hAnsi="Times New Roman"/>
                <w:sz w:val="24"/>
                <w:szCs w:val="24"/>
              </w:rPr>
              <w:t xml:space="preserve"> 16.</w:t>
            </w:r>
            <w:r>
              <w:rPr>
                <w:rFonts w:ascii="Times New Roman" w:hAnsi="Times New Roman"/>
                <w:sz w:val="24"/>
                <w:szCs w:val="24"/>
              </w:rPr>
              <w:t>, 17., 18. un 21.</w:t>
            </w:r>
            <w:r w:rsidRPr="00B23552">
              <w:rPr>
                <w:rFonts w:ascii="Times New Roman" w:hAnsi="Times New Roman"/>
                <w:sz w:val="24"/>
                <w:szCs w:val="24"/>
              </w:rPr>
              <w:t> punktu un 6.</w:t>
            </w:r>
            <w:r w:rsidRPr="00B23552">
              <w:rPr>
                <w:rFonts w:ascii="Times New Roman" w:hAnsi="Times New Roman"/>
                <w:sz w:val="24"/>
                <w:szCs w:val="24"/>
                <w:vertAlign w:val="superscript"/>
              </w:rPr>
              <w:t>1</w:t>
            </w:r>
            <w:r>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Pr>
                <w:rFonts w:ascii="Times New Roman" w:hAnsi="Times New Roman"/>
                <w:sz w:val="24"/>
                <w:szCs w:val="24"/>
                <w:vertAlign w:val="superscript"/>
              </w:rPr>
              <w:t> </w:t>
            </w:r>
            <w:r w:rsidRPr="00B23552">
              <w:rPr>
                <w:rFonts w:ascii="Times New Roman" w:hAnsi="Times New Roman"/>
                <w:sz w:val="24"/>
                <w:szCs w:val="24"/>
              </w:rPr>
              <w:t>panta otro daļu</w:t>
            </w:r>
            <w:r>
              <w:rPr>
                <w:rFonts w:ascii="Times New Roman" w:hAnsi="Times New Roman"/>
                <w:sz w:val="24"/>
                <w:szCs w:val="24"/>
              </w:rPr>
              <w:t xml:space="preserve">, </w:t>
            </w:r>
            <w:r w:rsidRPr="00033C63">
              <w:rPr>
                <w:rFonts w:ascii="Times New Roman" w:hAnsi="Times New Roman"/>
                <w:sz w:val="24"/>
                <w:szCs w:val="24"/>
              </w:rPr>
              <w:t>6.4 panta otro daļu,  6.</w:t>
            </w:r>
            <w:r w:rsidRPr="00A75192">
              <w:rPr>
                <w:rFonts w:ascii="Times New Roman" w:hAnsi="Times New Roman"/>
                <w:sz w:val="24"/>
                <w:szCs w:val="24"/>
                <w:vertAlign w:val="superscript"/>
              </w:rPr>
              <w:t>7</w:t>
            </w:r>
            <w:r w:rsidRPr="00033C63">
              <w:rPr>
                <w:rFonts w:ascii="Times New Roman" w:hAnsi="Times New Roman"/>
                <w:sz w:val="24"/>
                <w:szCs w:val="24"/>
              </w:rPr>
              <w:t xml:space="preserve"> panta pirmo, otro daļu un trešo daļu, 6.</w:t>
            </w:r>
            <w:r w:rsidRPr="00A75192">
              <w:rPr>
                <w:rFonts w:ascii="Times New Roman" w:hAnsi="Times New Roman"/>
                <w:sz w:val="24"/>
                <w:szCs w:val="24"/>
                <w:vertAlign w:val="superscript"/>
              </w:rPr>
              <w:t>9</w:t>
            </w:r>
            <w:r w:rsidRPr="00033C63">
              <w:rPr>
                <w:rFonts w:ascii="Times New Roman" w:hAnsi="Times New Roman"/>
                <w:sz w:val="24"/>
                <w:szCs w:val="24"/>
              </w:rPr>
              <w:t xml:space="preserve"> panta otro daļu un  10.</w:t>
            </w:r>
            <w:r w:rsidRPr="00A75192">
              <w:rPr>
                <w:rFonts w:ascii="Times New Roman" w:hAnsi="Times New Roman"/>
                <w:sz w:val="24"/>
                <w:szCs w:val="24"/>
                <w:vertAlign w:val="superscript"/>
              </w:rPr>
              <w:t>4</w:t>
            </w:r>
            <w:r w:rsidRPr="00033C63">
              <w:rPr>
                <w:rFonts w:ascii="Times New Roman" w:hAnsi="Times New Roman"/>
                <w:sz w:val="24"/>
                <w:szCs w:val="24"/>
              </w:rPr>
              <w:t xml:space="preserve"> panta trešo daļu</w:t>
            </w:r>
            <w:r w:rsidRPr="00447582">
              <w:rPr>
                <w:rFonts w:ascii="Times New Roman" w:hAnsi="Times New Roman"/>
                <w:sz w:val="28"/>
                <w:szCs w:val="28"/>
              </w:rPr>
              <w:t xml:space="preserve"> </w:t>
            </w:r>
            <w:r w:rsidRPr="00447582">
              <w:rPr>
                <w:rFonts w:ascii="Times New Roman" w:hAnsi="Times New Roman"/>
                <w:sz w:val="24"/>
                <w:szCs w:val="24"/>
              </w:rPr>
              <w:t>un</w:t>
            </w:r>
            <w:r>
              <w:rPr>
                <w:rFonts w:ascii="Times New Roman" w:hAnsi="Times New Roman"/>
                <w:sz w:val="24"/>
                <w:szCs w:val="24"/>
              </w:rPr>
              <w:t xml:space="preserve"> </w:t>
            </w:r>
            <w:r w:rsidRPr="00447582">
              <w:rPr>
                <w:rFonts w:ascii="Times New Roman" w:hAnsi="Times New Roman"/>
                <w:sz w:val="24"/>
                <w:szCs w:val="24"/>
              </w:rPr>
              <w:t>Farmācijas likuma 5. panta 3. un 12. punktu</w:t>
            </w:r>
            <w:r>
              <w:rPr>
                <w:rFonts w:ascii="Times New Roman" w:hAnsi="Times New Roman"/>
                <w:sz w:val="24"/>
                <w:szCs w:val="24"/>
              </w:rPr>
              <w:t>.</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EF77FE">
        <w:trPr>
          <w:trHeight w:val="1393"/>
        </w:trPr>
        <w:tc>
          <w:tcPr>
            <w:tcW w:w="211"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944" w:type="pct"/>
            <w:tcBorders>
              <w:top w:val="single" w:sz="4" w:space="0" w:color="auto"/>
              <w:left w:val="single" w:sz="4" w:space="0" w:color="auto"/>
              <w:bottom w:val="single" w:sz="4" w:space="0" w:color="auto"/>
              <w:right w:val="single" w:sz="4" w:space="0" w:color="auto"/>
            </w:tcBorders>
            <w:hideMark/>
          </w:tcPr>
          <w:p w14:paraId="0B43310B" w14:textId="413C7676" w:rsidR="00894B68" w:rsidRPr="00894B68" w:rsidRDefault="0007278B" w:rsidP="00F1226C">
            <w:pPr>
              <w:spacing w:after="0" w:line="240" w:lineRule="auto"/>
              <w:rPr>
                <w:rFonts w:ascii="Times New Roman" w:eastAsia="Times New Roman" w:hAnsi="Times New Roman" w:cs="Times New Roman"/>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1026BC67" w14:textId="77777777" w:rsidR="00894B68" w:rsidRPr="00894B68" w:rsidRDefault="00894B68" w:rsidP="00894B68">
            <w:pPr>
              <w:rPr>
                <w:rFonts w:ascii="Times New Roman" w:eastAsia="Times New Roman" w:hAnsi="Times New Roman" w:cs="Times New Roman"/>
                <w:sz w:val="24"/>
                <w:szCs w:val="24"/>
              </w:rPr>
            </w:pPr>
          </w:p>
          <w:p w14:paraId="2DF3A9FE" w14:textId="77777777" w:rsidR="00894B68" w:rsidRPr="00894B68" w:rsidRDefault="00894B68" w:rsidP="00894B68">
            <w:pPr>
              <w:rPr>
                <w:rFonts w:ascii="Times New Roman" w:eastAsia="Times New Roman" w:hAnsi="Times New Roman" w:cs="Times New Roman"/>
                <w:sz w:val="24"/>
                <w:szCs w:val="24"/>
              </w:rPr>
            </w:pPr>
          </w:p>
          <w:p w14:paraId="18475565" w14:textId="77777777" w:rsidR="00894B68" w:rsidRPr="00894B68" w:rsidRDefault="00894B68" w:rsidP="00894B68">
            <w:pPr>
              <w:rPr>
                <w:rFonts w:ascii="Times New Roman" w:eastAsia="Times New Roman" w:hAnsi="Times New Roman" w:cs="Times New Roman"/>
                <w:sz w:val="24"/>
                <w:szCs w:val="24"/>
              </w:rPr>
            </w:pPr>
          </w:p>
          <w:p w14:paraId="3B29B91F" w14:textId="77777777" w:rsidR="00894B68" w:rsidRPr="00894B68" w:rsidRDefault="00894B68" w:rsidP="00894B68">
            <w:pPr>
              <w:rPr>
                <w:rFonts w:ascii="Times New Roman" w:eastAsia="Times New Roman" w:hAnsi="Times New Roman" w:cs="Times New Roman"/>
                <w:sz w:val="24"/>
                <w:szCs w:val="24"/>
              </w:rPr>
            </w:pPr>
          </w:p>
          <w:p w14:paraId="4FD6EF8D" w14:textId="77777777" w:rsidR="00894B68" w:rsidRDefault="00894B68" w:rsidP="00894B68">
            <w:pPr>
              <w:rPr>
                <w:rFonts w:ascii="Times New Roman" w:eastAsia="Times New Roman" w:hAnsi="Times New Roman" w:cs="Times New Roman"/>
                <w:bCs/>
                <w:sz w:val="24"/>
                <w:szCs w:val="24"/>
              </w:rPr>
            </w:pPr>
          </w:p>
          <w:p w14:paraId="0F8281CA" w14:textId="4AAFA843" w:rsidR="00894B68" w:rsidRPr="00894B68" w:rsidRDefault="00894B68" w:rsidP="00894B68">
            <w:pPr>
              <w:ind w:firstLine="720"/>
              <w:rPr>
                <w:rFonts w:ascii="Times New Roman" w:eastAsia="Times New Roman" w:hAnsi="Times New Roman" w:cs="Times New Roman"/>
                <w:sz w:val="24"/>
                <w:szCs w:val="24"/>
              </w:rPr>
            </w:pPr>
          </w:p>
        </w:tc>
        <w:tc>
          <w:tcPr>
            <w:tcW w:w="3845" w:type="pct"/>
            <w:tcBorders>
              <w:top w:val="single" w:sz="4" w:space="0" w:color="auto"/>
              <w:left w:val="single" w:sz="4" w:space="0" w:color="auto"/>
              <w:bottom w:val="single" w:sz="4" w:space="0" w:color="auto"/>
              <w:right w:val="single" w:sz="4" w:space="0" w:color="auto"/>
            </w:tcBorders>
          </w:tcPr>
          <w:p w14:paraId="699D8F8C" w14:textId="2B1688EF" w:rsidR="00DB75EA" w:rsidRPr="00DB75EA" w:rsidRDefault="00DB75EA" w:rsidP="00DB75EA">
            <w:pPr>
              <w:spacing w:after="0" w:line="240" w:lineRule="auto"/>
              <w:jc w:val="both"/>
              <w:rPr>
                <w:rFonts w:ascii="Times New Roman" w:eastAsia="Calibri" w:hAnsi="Times New Roman" w:cs="Times New Roman"/>
                <w:sz w:val="24"/>
                <w:szCs w:val="24"/>
              </w:rPr>
            </w:pPr>
            <w:r w:rsidRPr="00DB75EA">
              <w:rPr>
                <w:rFonts w:ascii="Times New Roman" w:eastAsia="Calibri" w:hAnsi="Times New Roman" w:cs="Times New Roman"/>
                <w:sz w:val="24"/>
                <w:szCs w:val="24"/>
              </w:rPr>
              <w:t>Lai veicinātu drošu vidi izglītības iestādēs, 2020.gada 9.jūnija MK noteikumi Nr.360 “Epidemioloģiskās drošības prasības Covid-19 izplatības ierobežošanai”</w:t>
            </w:r>
            <w:r>
              <w:rPr>
                <w:rFonts w:ascii="Times New Roman" w:eastAsia="Calibri" w:hAnsi="Times New Roman" w:cs="Times New Roman"/>
                <w:sz w:val="24"/>
                <w:szCs w:val="24"/>
              </w:rPr>
              <w:t xml:space="preserve"> </w:t>
            </w:r>
            <w:r w:rsidRPr="00DB75EA">
              <w:rPr>
                <w:rFonts w:ascii="Times New Roman" w:eastAsia="Calibri" w:hAnsi="Times New Roman" w:cs="Times New Roman"/>
                <w:sz w:val="24"/>
                <w:szCs w:val="24"/>
              </w:rPr>
              <w:t>(turpmāk tekstā - Not</w:t>
            </w:r>
            <w:r>
              <w:rPr>
                <w:rFonts w:ascii="Times New Roman" w:eastAsia="Calibri" w:hAnsi="Times New Roman" w:cs="Times New Roman"/>
                <w:sz w:val="24"/>
                <w:szCs w:val="24"/>
              </w:rPr>
              <w:t>ei</w:t>
            </w:r>
            <w:r w:rsidRPr="00DB75EA">
              <w:rPr>
                <w:rFonts w:ascii="Times New Roman" w:eastAsia="Calibri" w:hAnsi="Times New Roman" w:cs="Times New Roman"/>
                <w:sz w:val="24"/>
                <w:szCs w:val="24"/>
              </w:rPr>
              <w:t>kumi), paredz to, ka pamatizglītības un vidējās izglītības programmu  izglītojamie piedalās klātienes izglītības procesā, ja ir veikuši Covid-19 iknedēļas testu. Covid-19 testu var neveikt izglītojamie, kam ir vakcinācijas vai pārslimošanas sertifikāts. Šis nosacījums skar arī speciālo skolu audzēkņus. Minēto skolu audzēkņi ir viena no augsta riska personu grupām, jo šiem bērniem Covid-19 varētu izpausties smagākā formā. Tādēļ šajās skolās ir būtiski nodrošināt epidemioloģisko uzraudzību un pasākumus, kas ierobežotu Covid-19 infekcijas izplatīšanos. Tādēļ ir svarīga šo skolu audzēkņu testēšana, lai savlaicīgi atklātu infekcijas gadījumus šo bērnu vidū un savlaicīgi novērstu viņiem inficēšanās riskus un inficēšanās gadījumā sniegtu nepieciešamo veselības aprūpi. Tajā pat laikā ir jārespektē šo bērnu tiesības uz izglītību, tai skaitā ņemot vērā viņu īpašās vajadzības. Tādēļ ir jāveic grozījumi Noteikumos, lai paredzētu atšķirīgu pieeju speciālo skolu audzēkņu testēšanai.  </w:t>
            </w:r>
          </w:p>
          <w:p w14:paraId="5C98CB98" w14:textId="14962BE6" w:rsidR="00DB75EA" w:rsidRPr="00DB75EA" w:rsidRDefault="00DB75EA" w:rsidP="00DB75EA">
            <w:pPr>
              <w:spacing w:after="0" w:line="240" w:lineRule="auto"/>
              <w:jc w:val="both"/>
              <w:rPr>
                <w:rFonts w:ascii="Times New Roman" w:eastAsia="Calibri" w:hAnsi="Times New Roman" w:cs="Times New Roman"/>
                <w:sz w:val="24"/>
                <w:szCs w:val="24"/>
              </w:rPr>
            </w:pPr>
            <w:r w:rsidRPr="00DB75EA">
              <w:rPr>
                <w:rFonts w:ascii="Times New Roman" w:eastAsia="Calibri" w:hAnsi="Times New Roman" w:cs="Times New Roman"/>
                <w:sz w:val="24"/>
                <w:szCs w:val="24"/>
              </w:rPr>
              <w:t>Lai sabalansētu epidemioloģiskās drošības prasības un šo bērnu speciālās vajadzības pēc izglītības, speciālo skolu audzēkņi ir jātestē uz Covid-19</w:t>
            </w:r>
            <w:r>
              <w:rPr>
                <w:rFonts w:ascii="Times New Roman" w:eastAsia="Calibri" w:hAnsi="Times New Roman" w:cs="Times New Roman"/>
                <w:sz w:val="24"/>
                <w:szCs w:val="24"/>
              </w:rPr>
              <w:t>,</w:t>
            </w:r>
            <w:r w:rsidRPr="00DB75EA">
              <w:rPr>
                <w:rFonts w:ascii="Times New Roman" w:eastAsia="Calibri" w:hAnsi="Times New Roman" w:cs="Times New Roman"/>
                <w:sz w:val="24"/>
                <w:szCs w:val="24"/>
              </w:rPr>
              <w:t xml:space="preserve"> individuāli izvērtējot katru gadījumu un lemjot par risinājumiem, kas katram konkrētam skolēnam ir draudzīgāks un nerada traumējošu psiholoģisku ietekmi. Tādēļ ir jāparedz iespēja, ka šādās skolās testēšana uz Covid-19 tiek veikta izlases veidā</w:t>
            </w:r>
            <w:r>
              <w:rPr>
                <w:rFonts w:ascii="Times New Roman" w:eastAsia="Calibri" w:hAnsi="Times New Roman" w:cs="Times New Roman"/>
                <w:sz w:val="24"/>
                <w:szCs w:val="24"/>
              </w:rPr>
              <w:t>,</w:t>
            </w:r>
            <w:r w:rsidRPr="00DB75EA">
              <w:rPr>
                <w:rFonts w:ascii="Times New Roman" w:eastAsia="Calibri" w:hAnsi="Times New Roman" w:cs="Times New Roman"/>
                <w:sz w:val="24"/>
                <w:szCs w:val="24"/>
              </w:rPr>
              <w:t xml:space="preserve"> vadoties no epidemioloģiskās drošības riskiem un iespējām veikt bērnu testēšanu bērniem draudzīgā veidā. Tādēļ šo audzēkņu testēšana ir jāplāno skolas personālam  un ārstniecības personām vienojoties par procedūrām katras konkrētās skolas audzēkņu testēšanai, individuāli izvērtējot, kā to veikt katrā konkrētā izglītības iestādē. Lai varētu tikt izvērtēti epidemioloģiskās drošības riski Covid-19 testēšanas organizēšanai katrā izglītības iestādē, Slimību profilakses un kontroles centrs savā </w:t>
            </w:r>
            <w:r w:rsidRPr="00DB75EA">
              <w:rPr>
                <w:rFonts w:ascii="Times New Roman" w:eastAsia="Calibri" w:hAnsi="Times New Roman" w:cs="Times New Roman"/>
                <w:sz w:val="24"/>
                <w:szCs w:val="24"/>
              </w:rPr>
              <w:lastRenderedPageBreak/>
              <w:t>mājaslapā publicēs rekomendācijas testējamo izglītojamo izlases veidošanai. </w:t>
            </w:r>
          </w:p>
          <w:p w14:paraId="2AFCF187" w14:textId="1DD0AD85" w:rsidR="003C04EA" w:rsidRPr="00B6076F" w:rsidRDefault="003C04EA" w:rsidP="00B6076F">
            <w:pPr>
              <w:spacing w:after="0" w:line="240" w:lineRule="auto"/>
              <w:jc w:val="both"/>
              <w:rPr>
                <w:rFonts w:ascii="Times New Roman" w:eastAsia="Times New Roman" w:hAnsi="Times New Roman" w:cs="Times New Roman"/>
                <w:sz w:val="24"/>
                <w:szCs w:val="24"/>
                <w:lang w:eastAsia="lv-LV"/>
              </w:rPr>
            </w:pPr>
          </w:p>
        </w:tc>
      </w:tr>
      <w:tr w:rsidR="00BD50E2" w:rsidRPr="00BD50E2" w14:paraId="64359952" w14:textId="77777777" w:rsidTr="00EF77FE">
        <w:tc>
          <w:tcPr>
            <w:tcW w:w="211"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944"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45" w:type="pct"/>
            <w:tcBorders>
              <w:top w:val="single" w:sz="4" w:space="0" w:color="auto"/>
              <w:left w:val="single" w:sz="4" w:space="0" w:color="auto"/>
              <w:bottom w:val="single" w:sz="4" w:space="0" w:color="auto"/>
              <w:right w:val="single" w:sz="4" w:space="0" w:color="auto"/>
            </w:tcBorders>
            <w:hideMark/>
          </w:tcPr>
          <w:p w14:paraId="63E85C9B" w14:textId="532A18ED"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w:t>
            </w:r>
            <w:r w:rsidR="0080014F">
              <w:rPr>
                <w:rFonts w:ascii="Times New Roman" w:eastAsia="Times New Roman" w:hAnsi="Times New Roman" w:cs="Times New Roman"/>
                <w:bCs/>
                <w:sz w:val="24"/>
                <w:szCs w:val="24"/>
              </w:rPr>
              <w:t xml:space="preserve">, </w:t>
            </w:r>
            <w:r w:rsidR="00DB75EA">
              <w:rPr>
                <w:rFonts w:ascii="Times New Roman" w:eastAsia="Times New Roman" w:hAnsi="Times New Roman" w:cs="Times New Roman"/>
                <w:bCs/>
                <w:sz w:val="24"/>
                <w:szCs w:val="24"/>
              </w:rPr>
              <w:t>Slimību profilakses un kontroles centrs</w:t>
            </w:r>
          </w:p>
        </w:tc>
      </w:tr>
      <w:tr w:rsidR="000E2322" w:rsidRPr="00BD50E2" w14:paraId="516EC393" w14:textId="77777777" w:rsidTr="00EF77FE">
        <w:tc>
          <w:tcPr>
            <w:tcW w:w="211"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944"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45"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BD50E2" w:rsidRPr="00BD50E2" w14:paraId="015A4B4E" w14:textId="77777777" w:rsidTr="001D758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Sabiedrības </w:t>
            </w:r>
            <w:proofErr w:type="spellStart"/>
            <w:r w:rsidRPr="00BD50E2">
              <w:rPr>
                <w:rFonts w:ascii="Times New Roman" w:eastAsia="Times New Roman" w:hAnsi="Times New Roman" w:cs="Times New Roman"/>
                <w:bCs/>
                <w:sz w:val="24"/>
                <w:szCs w:val="24"/>
              </w:rPr>
              <w:t>mērķgrupas</w:t>
            </w:r>
            <w:proofErr w:type="spellEnd"/>
            <w:r w:rsidRPr="00BD50E2">
              <w:rPr>
                <w:rFonts w:ascii="Times New Roman" w:eastAsia="Times New Roman" w:hAnsi="Times New Roman" w:cs="Times New Roman"/>
                <w:bCs/>
                <w:sz w:val="24"/>
                <w:szCs w:val="24"/>
              </w:rPr>
              <w:t>, kuras tiesiskais regulējums ietekmē vai varētu ietekmēt</w:t>
            </w:r>
          </w:p>
        </w:tc>
        <w:tc>
          <w:tcPr>
            <w:tcW w:w="3434" w:type="pct"/>
            <w:tcBorders>
              <w:top w:val="single" w:sz="4" w:space="0" w:color="auto"/>
              <w:left w:val="single" w:sz="4" w:space="0" w:color="auto"/>
              <w:bottom w:val="single" w:sz="4" w:space="0" w:color="auto"/>
              <w:right w:val="single" w:sz="4" w:space="0" w:color="auto"/>
            </w:tcBorders>
          </w:tcPr>
          <w:p w14:paraId="554E76BE" w14:textId="27D82FB7" w:rsidR="00E32152" w:rsidRPr="00BD50E2" w:rsidRDefault="00DB75EA" w:rsidP="00AE4EFC">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Speciālo skolu izglītojamie un personāls.</w:t>
            </w:r>
          </w:p>
        </w:tc>
      </w:tr>
      <w:tr w:rsidR="00BD50E2" w:rsidRPr="00BD50E2" w14:paraId="63982A56"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8"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434" w:type="pct"/>
            <w:tcBorders>
              <w:top w:val="single" w:sz="4" w:space="0" w:color="auto"/>
              <w:left w:val="single" w:sz="4" w:space="0" w:color="auto"/>
              <w:bottom w:val="single" w:sz="4" w:space="0" w:color="auto"/>
              <w:right w:val="single" w:sz="4" w:space="0" w:color="auto"/>
            </w:tcBorders>
            <w:hideMark/>
          </w:tcPr>
          <w:p w14:paraId="5931B922" w14:textId="3CE94EFC" w:rsidR="00AF30FC" w:rsidRPr="00BD50E2" w:rsidRDefault="009A72BC"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p>
        </w:tc>
      </w:tr>
      <w:tr w:rsidR="00BD50E2" w:rsidRPr="00BD50E2" w14:paraId="54545A33"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268" w:type="pct"/>
            <w:tcBorders>
              <w:top w:val="single" w:sz="4" w:space="0" w:color="auto"/>
              <w:left w:val="single" w:sz="4" w:space="0" w:color="auto"/>
              <w:bottom w:val="single" w:sz="4" w:space="0" w:color="auto"/>
              <w:right w:val="single" w:sz="4" w:space="0" w:color="auto"/>
            </w:tcBorders>
            <w:hideMark/>
          </w:tcPr>
          <w:p w14:paraId="2756DEC2" w14:textId="4D99BEFA"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Administratīvo </w:t>
            </w:r>
            <w:proofErr w:type="spellStart"/>
            <w:r w:rsidRPr="00BD50E2">
              <w:rPr>
                <w:rFonts w:ascii="Times New Roman" w:eastAsia="Times New Roman" w:hAnsi="Times New Roman" w:cs="Times New Roman"/>
                <w:bCs/>
                <w:sz w:val="24"/>
                <w:szCs w:val="24"/>
              </w:rPr>
              <w:t>izma</w:t>
            </w:r>
            <w:proofErr w:type="spellEnd"/>
            <w:r w:rsidR="00555929">
              <w:rPr>
                <w:rFonts w:ascii="Times New Roman" w:eastAsia="Times New Roman" w:hAnsi="Times New Roman" w:cs="Times New Roman"/>
                <w:bCs/>
                <w:sz w:val="24"/>
                <w:szCs w:val="24"/>
              </w:rPr>
              <w:t xml:space="preserve"> </w:t>
            </w:r>
            <w:r w:rsidRPr="00BD50E2">
              <w:rPr>
                <w:rFonts w:ascii="Times New Roman" w:eastAsia="Times New Roman" w:hAnsi="Times New Roman" w:cs="Times New Roman"/>
                <w:bCs/>
                <w:sz w:val="24"/>
                <w:szCs w:val="24"/>
              </w:rPr>
              <w:t>monetārs novērtējums</w:t>
            </w:r>
          </w:p>
        </w:tc>
        <w:tc>
          <w:tcPr>
            <w:tcW w:w="3434"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 xml:space="preserve">Administratīvās izmaksas (naudas izteiksmē) gada laikā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xml:space="preserve">, ko veido fiziskas personas, nepārsniedz 200 eiro, bet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kuru veido juridiskas personas, – 2000 eiro.</w:t>
            </w:r>
          </w:p>
        </w:tc>
      </w:tr>
      <w:tr w:rsidR="00BD50E2" w:rsidRPr="00BD50E2" w14:paraId="001375C1"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434"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4A73B6">
        <w:tc>
          <w:tcPr>
            <w:tcW w:w="297"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268"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4"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3CC8DD1F" w:rsidR="007E4536"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498" w:type="dxa"/>
        <w:tblInd w:w="-5" w:type="dxa"/>
        <w:tblLayout w:type="fixed"/>
        <w:tblLook w:val="04A0" w:firstRow="1" w:lastRow="0" w:firstColumn="1" w:lastColumn="0" w:noHBand="0" w:noVBand="1"/>
      </w:tblPr>
      <w:tblGrid>
        <w:gridCol w:w="9498"/>
      </w:tblGrid>
      <w:tr w:rsidR="00043FEB" w:rsidRPr="00043FEB" w14:paraId="05F99A2A" w14:textId="77777777" w:rsidTr="00043FEB">
        <w:trPr>
          <w:trHeight w:val="360"/>
        </w:trPr>
        <w:tc>
          <w:tcPr>
            <w:tcW w:w="9498" w:type="dxa"/>
            <w:tcBorders>
              <w:top w:val="single" w:sz="4" w:space="0" w:color="auto"/>
              <w:left w:val="single" w:sz="4" w:space="0" w:color="auto"/>
              <w:bottom w:val="single" w:sz="4" w:space="0" w:color="auto"/>
              <w:right w:val="single" w:sz="4" w:space="0" w:color="auto"/>
            </w:tcBorders>
            <w:hideMark/>
          </w:tcPr>
          <w:p w14:paraId="6F9D70B4" w14:textId="77777777" w:rsidR="00043FEB" w:rsidRPr="00043FEB" w:rsidRDefault="00043FEB" w:rsidP="00043FEB">
            <w:pPr>
              <w:spacing w:after="0" w:line="240" w:lineRule="auto"/>
              <w:rPr>
                <w:b/>
                <w:bCs/>
                <w:sz w:val="24"/>
                <w:szCs w:val="24"/>
              </w:rPr>
            </w:pPr>
            <w:r w:rsidRPr="00043FEB">
              <w:rPr>
                <w:b/>
                <w:bCs/>
                <w:sz w:val="24"/>
                <w:szCs w:val="24"/>
              </w:rPr>
              <w:t>III. Tiesību akta projekta ietekme uz valsts budžetu un pašvaldību budžetiem</w:t>
            </w:r>
          </w:p>
        </w:tc>
      </w:tr>
      <w:tr w:rsidR="00043FEB" w:rsidRPr="00043FEB" w14:paraId="1E8C43B3" w14:textId="77777777" w:rsidTr="00043FEB">
        <w:trPr>
          <w:trHeight w:val="360"/>
        </w:trPr>
        <w:tc>
          <w:tcPr>
            <w:tcW w:w="9498" w:type="dxa"/>
            <w:tcBorders>
              <w:top w:val="single" w:sz="4" w:space="0" w:color="auto"/>
              <w:left w:val="single" w:sz="4" w:space="0" w:color="auto"/>
              <w:bottom w:val="single" w:sz="4" w:space="0" w:color="auto"/>
              <w:right w:val="single" w:sz="4" w:space="0" w:color="auto"/>
            </w:tcBorders>
          </w:tcPr>
          <w:p w14:paraId="539BE425" w14:textId="77777777" w:rsidR="00043FEB" w:rsidRPr="00043FEB" w:rsidRDefault="00043FEB" w:rsidP="00011EC1">
            <w:pPr>
              <w:spacing w:after="0" w:line="240" w:lineRule="auto"/>
              <w:jc w:val="center"/>
              <w:rPr>
                <w:b/>
                <w:bCs/>
                <w:sz w:val="24"/>
                <w:szCs w:val="24"/>
              </w:rPr>
            </w:pPr>
            <w:r w:rsidRPr="00043FEB">
              <w:rPr>
                <w:bCs/>
                <w:sz w:val="24"/>
                <w:szCs w:val="24"/>
              </w:rPr>
              <w:t>Projekts šo jomu neskar.</w:t>
            </w:r>
          </w:p>
        </w:tc>
      </w:tr>
    </w:tbl>
    <w:p w14:paraId="00D7BDEA" w14:textId="19F8B2E5" w:rsidR="00043FEB" w:rsidRDefault="00043FEB" w:rsidP="00D856F7">
      <w:pPr>
        <w:spacing w:after="0" w:line="240" w:lineRule="auto"/>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011EC1" w:rsidRPr="00BD50E2" w14:paraId="451B48AB" w14:textId="77777777" w:rsidTr="00A75192">
        <w:tc>
          <w:tcPr>
            <w:tcW w:w="9497" w:type="dxa"/>
            <w:tcBorders>
              <w:top w:val="single" w:sz="4" w:space="0" w:color="auto"/>
              <w:left w:val="single" w:sz="4" w:space="0" w:color="auto"/>
              <w:bottom w:val="single" w:sz="4" w:space="0" w:color="auto"/>
              <w:right w:val="single" w:sz="4" w:space="0" w:color="auto"/>
            </w:tcBorders>
            <w:vAlign w:val="center"/>
            <w:hideMark/>
          </w:tcPr>
          <w:p w14:paraId="45ED8BDC" w14:textId="6502C672" w:rsidR="00011EC1" w:rsidRPr="00BD50E2" w:rsidRDefault="00011EC1" w:rsidP="00A75192">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 xml:space="preserve"> </w:t>
            </w:r>
            <w:r w:rsidRPr="007E4536">
              <w:rPr>
                <w:rFonts w:ascii="Times New Roman" w:eastAsia="Times New Roman" w:hAnsi="Times New Roman" w:cs="Times New Roman"/>
                <w:b/>
                <w:sz w:val="24"/>
                <w:szCs w:val="24"/>
              </w:rPr>
              <w:t>IV. Tiesību akta projekta ietekme uz spēkā esošo tiesību normu sistēmu</w:t>
            </w:r>
          </w:p>
        </w:tc>
      </w:tr>
      <w:tr w:rsidR="00011EC1" w:rsidRPr="00BD50E2" w14:paraId="4DAF40CA" w14:textId="77777777" w:rsidTr="00A75192">
        <w:tc>
          <w:tcPr>
            <w:tcW w:w="9497" w:type="dxa"/>
            <w:tcBorders>
              <w:top w:val="single" w:sz="4" w:space="0" w:color="auto"/>
              <w:left w:val="single" w:sz="4" w:space="0" w:color="auto"/>
              <w:bottom w:val="single" w:sz="4" w:space="0" w:color="auto"/>
              <w:right w:val="single" w:sz="4" w:space="0" w:color="auto"/>
            </w:tcBorders>
            <w:vAlign w:val="center"/>
          </w:tcPr>
          <w:p w14:paraId="42BFA87B" w14:textId="77777777" w:rsidR="00011EC1" w:rsidRPr="00BD50E2" w:rsidRDefault="00011EC1" w:rsidP="00A75192">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BD50E2" w:rsidRPr="00BD50E2" w14:paraId="564EC935" w14:textId="77777777" w:rsidTr="00470FB8">
        <w:tc>
          <w:tcPr>
            <w:tcW w:w="9497"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470FB8">
        <w:tc>
          <w:tcPr>
            <w:tcW w:w="9497"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BD50E2" w:rsidRPr="00BD50E2" w14:paraId="3B8C0E7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435" w:type="pct"/>
            <w:tcBorders>
              <w:top w:val="single" w:sz="4" w:space="0" w:color="auto"/>
              <w:left w:val="single" w:sz="4" w:space="0" w:color="auto"/>
              <w:bottom w:val="single" w:sz="4" w:space="0" w:color="auto"/>
              <w:right w:val="single" w:sz="4" w:space="0" w:color="auto"/>
            </w:tcBorders>
          </w:tcPr>
          <w:p w14:paraId="7B7D311F" w14:textId="7829B746"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w:t>
            </w:r>
            <w:r w:rsidR="001D7589">
              <w:rPr>
                <w:rFonts w:ascii="Times New Roman" w:eastAsia="Times New Roman" w:hAnsi="Times New Roman" w:cs="Times New Roman"/>
                <w:iCs/>
                <w:sz w:val="24"/>
                <w:szCs w:val="24"/>
                <w:lang w:eastAsia="lv-LV"/>
              </w:rPr>
              <w:t>limību profilakses un kontroles centra</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2.</w:t>
            </w:r>
          </w:p>
        </w:tc>
        <w:tc>
          <w:tcPr>
            <w:tcW w:w="1268"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435"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470FB8">
        <w:trPr>
          <w:trHeight w:val="585"/>
        </w:trPr>
        <w:tc>
          <w:tcPr>
            <w:tcW w:w="297"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268"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435"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5"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3258"/>
        <w:gridCol w:w="5671"/>
      </w:tblGrid>
      <w:tr w:rsidR="00BD50E2" w:rsidRPr="00BD50E2" w14:paraId="20F6EC7B"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16"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987" w:type="pct"/>
            <w:tcBorders>
              <w:top w:val="single" w:sz="4" w:space="0" w:color="auto"/>
              <w:left w:val="single" w:sz="4" w:space="0" w:color="auto"/>
              <w:bottom w:val="single" w:sz="4" w:space="0" w:color="auto"/>
              <w:right w:val="single" w:sz="4" w:space="0" w:color="auto"/>
            </w:tcBorders>
          </w:tcPr>
          <w:p w14:paraId="2EFE8F23" w14:textId="754E1D0F" w:rsidR="0007278B" w:rsidRPr="00BD50E2" w:rsidRDefault="00DB75EA" w:rsidP="00043FEB">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peciālās skolas</w:t>
            </w:r>
          </w:p>
        </w:tc>
      </w:tr>
      <w:tr w:rsidR="00BD50E2" w:rsidRPr="00BD50E2" w14:paraId="3B2F7A2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16"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987"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16"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987"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4E2F40DF" w:rsidR="00590FAA" w:rsidRPr="00234042" w:rsidRDefault="005758FB" w:rsidP="00590FAA">
            <w:pPr>
              <w:pStyle w:val="pamattekststabul"/>
              <w:tabs>
                <w:tab w:val="left" w:pos="3969"/>
                <w:tab w:val="left" w:pos="6379"/>
              </w:tabs>
              <w:rPr>
                <w:rFonts w:eastAsia="Calibri"/>
                <w:sz w:val="28"/>
                <w:szCs w:val="28"/>
                <w:lang w:val="lv-LV"/>
              </w:rPr>
            </w:pPr>
            <w:r w:rsidRPr="00234042">
              <w:rPr>
                <w:rFonts w:eastAsia="Calibri"/>
                <w:noProof/>
                <w:sz w:val="28"/>
                <w:szCs w:val="28"/>
                <w:lang w:val="lv-LV"/>
              </w:rPr>
              <w:t xml:space="preserve">Veselības </w:t>
            </w:r>
            <w:r w:rsidR="00590FAA">
              <w:rPr>
                <w:rFonts w:eastAsia="Calibri"/>
                <w:noProof/>
                <w:sz w:val="28"/>
                <w:szCs w:val="28"/>
                <w:lang w:val="lv-LV"/>
              </w:rPr>
              <w:t>ministrs</w:t>
            </w:r>
          </w:p>
        </w:tc>
        <w:tc>
          <w:tcPr>
            <w:tcW w:w="4251" w:type="dxa"/>
          </w:tcPr>
          <w:p w14:paraId="11E17F17" w14:textId="7D532D50" w:rsidR="00590FAA" w:rsidRPr="00590FAA" w:rsidRDefault="005373EF" w:rsidP="00590FAA">
            <w:pPr>
              <w:pStyle w:val="pamattekststabul"/>
              <w:tabs>
                <w:tab w:val="left" w:pos="3969"/>
                <w:tab w:val="left" w:pos="6379"/>
              </w:tabs>
              <w:jc w:val="right"/>
              <w:rPr>
                <w:rFonts w:eastAsia="Calibri"/>
                <w:sz w:val="28"/>
                <w:szCs w:val="28"/>
              </w:rPr>
            </w:pPr>
            <w:r>
              <w:rPr>
                <w:rFonts w:eastAsia="Calibri"/>
                <w:sz w:val="28"/>
                <w:szCs w:val="28"/>
              </w:rPr>
              <w:t xml:space="preserve">  </w:t>
            </w:r>
            <w:r w:rsidR="004A73B6">
              <w:rPr>
                <w:rFonts w:eastAsia="Calibri"/>
                <w:sz w:val="28"/>
                <w:szCs w:val="28"/>
              </w:rPr>
              <w:t xml:space="preserve">              </w:t>
            </w:r>
            <w:r>
              <w:rPr>
                <w:rFonts w:eastAsia="Calibri"/>
                <w:sz w:val="28"/>
                <w:szCs w:val="28"/>
              </w:rPr>
              <w:t xml:space="preserve"> </w:t>
            </w:r>
            <w:r w:rsidR="0043240B">
              <w:rPr>
                <w:rFonts w:eastAsia="Calibri"/>
                <w:sz w:val="28"/>
                <w:szCs w:val="28"/>
              </w:rPr>
              <w:t xml:space="preserve">D. </w:t>
            </w:r>
            <w:proofErr w:type="spellStart"/>
            <w:r w:rsidR="0043240B">
              <w:rPr>
                <w:rFonts w:eastAsia="Calibri"/>
                <w:sz w:val="28"/>
                <w:szCs w:val="28"/>
              </w:rPr>
              <w:t>Pavļuts</w:t>
            </w:r>
            <w:proofErr w:type="spellEnd"/>
          </w:p>
          <w:p w14:paraId="1D46503B" w14:textId="30E95EBD" w:rsidR="005758FB" w:rsidRPr="00234042" w:rsidRDefault="005758FB" w:rsidP="008C3B71">
            <w:pPr>
              <w:pStyle w:val="pamattekststabul"/>
              <w:tabs>
                <w:tab w:val="left" w:pos="3969"/>
                <w:tab w:val="left" w:pos="6379"/>
              </w:tabs>
              <w:jc w:val="right"/>
              <w:rPr>
                <w:rFonts w:eastAsia="Calibri"/>
                <w:sz w:val="28"/>
                <w:szCs w:val="28"/>
                <w:lang w:val="lv-LV"/>
              </w:rPr>
            </w:pPr>
          </w:p>
        </w:tc>
      </w:tr>
    </w:tbl>
    <w:p w14:paraId="28AA86C7" w14:textId="3915CD76" w:rsidR="00886D79" w:rsidRPr="00FA153F" w:rsidRDefault="0007278B" w:rsidP="002226DB">
      <w:pPr>
        <w:pStyle w:val="naisf"/>
        <w:spacing w:before="0" w:beforeAutospacing="0" w:after="0" w:afterAutospacing="0"/>
        <w:rPr>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r w:rsidR="00196505">
        <w:rPr>
          <w:bCs/>
          <w:sz w:val="28"/>
          <w:szCs w:val="28"/>
        </w:rPr>
        <w:t>I.</w:t>
      </w:r>
      <w:r w:rsidR="00590FAA">
        <w:rPr>
          <w:bCs/>
          <w:sz w:val="28"/>
          <w:szCs w:val="28"/>
        </w:rPr>
        <w:t xml:space="preserve"> </w:t>
      </w:r>
      <w:r w:rsidR="00196505">
        <w:rPr>
          <w:bCs/>
          <w:sz w:val="28"/>
          <w:szCs w:val="28"/>
        </w:rPr>
        <w:t>Dreika</w:t>
      </w:r>
    </w:p>
    <w:sectPr w:rsidR="00886D79" w:rsidRPr="00FA153F" w:rsidSect="006A3F81">
      <w:headerReference w:type="default" r:id="rId9"/>
      <w:footerReference w:type="default" r:id="rId10"/>
      <w:footerReference w:type="first" r:id="rId11"/>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E2B05" w14:textId="77777777" w:rsidR="00772BCE" w:rsidRDefault="00772BCE" w:rsidP="0007278B">
      <w:pPr>
        <w:spacing w:after="0" w:line="240" w:lineRule="auto"/>
      </w:pPr>
      <w:r>
        <w:separator/>
      </w:r>
    </w:p>
  </w:endnote>
  <w:endnote w:type="continuationSeparator" w:id="0">
    <w:p w14:paraId="75EE4B60" w14:textId="77777777" w:rsidR="00772BCE" w:rsidRDefault="00772BCE" w:rsidP="0007278B">
      <w:pPr>
        <w:spacing w:after="0" w:line="240" w:lineRule="auto"/>
      </w:pPr>
      <w:r>
        <w:continuationSeparator/>
      </w:r>
    </w:p>
  </w:endnote>
  <w:endnote w:type="continuationNotice" w:id="1">
    <w:p w14:paraId="7F2F8ACE" w14:textId="77777777" w:rsidR="00772BCE" w:rsidRDefault="00772B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5BE36AF3" w:rsidR="009D7D59" w:rsidRDefault="009D7D59" w:rsidP="00F046BC">
    <w:pPr>
      <w:pStyle w:val="Footer"/>
      <w:rPr>
        <w:rFonts w:ascii="Times New Roman" w:eastAsia="Times New Roman" w:hAnsi="Times New Roman" w:cs="Times New Roman"/>
        <w:sz w:val="20"/>
        <w:szCs w:val="20"/>
        <w:lang w:eastAsia="lv-LV"/>
      </w:rPr>
    </w:pPr>
    <w:r>
      <w:rPr>
        <w:rFonts w:ascii="Times New Roman" w:eastAsia="Times New Roman" w:hAnsi="Times New Roman" w:cs="Times New Roman"/>
        <w:sz w:val="20"/>
        <w:szCs w:val="20"/>
        <w:lang w:eastAsia="lv-LV"/>
      </w:rPr>
      <w:t>VManot_</w:t>
    </w:r>
    <w:r w:rsidR="00DB75EA">
      <w:rPr>
        <w:rFonts w:ascii="Times New Roman" w:eastAsia="Times New Roman" w:hAnsi="Times New Roman" w:cs="Times New Roman"/>
        <w:sz w:val="20"/>
        <w:szCs w:val="20"/>
        <w:lang w:eastAsia="lv-LV"/>
      </w:rPr>
      <w:t>0209</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581EFD55" w:rsidR="009D7D59" w:rsidRPr="007E4536" w:rsidRDefault="007E4536" w:rsidP="007E4536">
    <w:pPr>
      <w:pStyle w:val="Footer"/>
    </w:pPr>
    <w:r>
      <w:rPr>
        <w:rFonts w:ascii="Times New Roman" w:eastAsia="Times New Roman" w:hAnsi="Times New Roman" w:cs="Times New Roman"/>
        <w:sz w:val="20"/>
        <w:szCs w:val="20"/>
        <w:lang w:eastAsia="lv-LV"/>
      </w:rPr>
      <w:t>VManot_</w:t>
    </w:r>
    <w:r w:rsidR="004A73B6">
      <w:rPr>
        <w:rFonts w:ascii="Times New Roman" w:eastAsia="Times New Roman" w:hAnsi="Times New Roman" w:cs="Times New Roman"/>
        <w:sz w:val="20"/>
        <w:szCs w:val="20"/>
        <w:lang w:eastAsia="lv-LV"/>
      </w:rPr>
      <w:t>0209</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808F8" w14:textId="77777777" w:rsidR="00772BCE" w:rsidRDefault="00772BCE" w:rsidP="0007278B">
      <w:pPr>
        <w:spacing w:after="0" w:line="240" w:lineRule="auto"/>
      </w:pPr>
      <w:r>
        <w:separator/>
      </w:r>
    </w:p>
  </w:footnote>
  <w:footnote w:type="continuationSeparator" w:id="0">
    <w:p w14:paraId="50F8FE64" w14:textId="77777777" w:rsidR="00772BCE" w:rsidRDefault="00772BCE" w:rsidP="0007278B">
      <w:pPr>
        <w:spacing w:after="0" w:line="240" w:lineRule="auto"/>
      </w:pPr>
      <w:r>
        <w:continuationSeparator/>
      </w:r>
    </w:p>
  </w:footnote>
  <w:footnote w:type="continuationNotice" w:id="1">
    <w:p w14:paraId="01551423" w14:textId="77777777" w:rsidR="00772BCE" w:rsidRDefault="00772B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5AB2A2E"/>
    <w:multiLevelType w:val="hybridMultilevel"/>
    <w:tmpl w:val="96D4BAEE"/>
    <w:lvl w:ilvl="0" w:tplc="F4DC50C8">
      <w:start w:val="1"/>
      <w:numFmt w:val="bullet"/>
      <w:lvlText w:val="-"/>
      <w:lvlJc w:val="left"/>
      <w:pPr>
        <w:ind w:left="1287" w:hanging="360"/>
      </w:pPr>
      <w:rPr>
        <w:rFonts w:ascii="Times New Roman" w:eastAsia="Calibri" w:hAnsi="Times New Roman" w:cs="Times New Roman"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16" w15:restartNumberingAfterBreak="0">
    <w:nsid w:val="65B76953"/>
    <w:multiLevelType w:val="hybridMultilevel"/>
    <w:tmpl w:val="C4021C9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3"/>
  </w:num>
  <w:num w:numId="2">
    <w:abstractNumId w:val="9"/>
  </w:num>
  <w:num w:numId="3">
    <w:abstractNumId w:val="4"/>
  </w:num>
  <w:num w:numId="4">
    <w:abstractNumId w:val="17"/>
  </w:num>
  <w:num w:numId="5">
    <w:abstractNumId w:val="18"/>
  </w:num>
  <w:num w:numId="6">
    <w:abstractNumId w:val="12"/>
  </w:num>
  <w:num w:numId="7">
    <w:abstractNumId w:val="7"/>
  </w:num>
  <w:num w:numId="8">
    <w:abstractNumId w:val="10"/>
  </w:num>
  <w:num w:numId="9">
    <w:abstractNumId w:val="6"/>
  </w:num>
  <w:num w:numId="10">
    <w:abstractNumId w:val="11"/>
  </w:num>
  <w:num w:numId="11">
    <w:abstractNumId w:val="3"/>
  </w:num>
  <w:num w:numId="12">
    <w:abstractNumId w:val="14"/>
  </w:num>
  <w:num w:numId="13">
    <w:abstractNumId w:val="1"/>
  </w:num>
  <w:num w:numId="14">
    <w:abstractNumId w:val="0"/>
  </w:num>
  <w:num w:numId="15">
    <w:abstractNumId w:val="8"/>
  </w:num>
  <w:num w:numId="16">
    <w:abstractNumId w:val="19"/>
  </w:num>
  <w:num w:numId="17">
    <w:abstractNumId w:val="2"/>
  </w:num>
  <w:num w:numId="18">
    <w:abstractNumId w:val="5"/>
  </w:num>
  <w:num w:numId="19">
    <w:abstractNumId w:val="1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000E7"/>
    <w:rsid w:val="00000176"/>
    <w:rsid w:val="00003140"/>
    <w:rsid w:val="00011EC1"/>
    <w:rsid w:val="00012409"/>
    <w:rsid w:val="000127F1"/>
    <w:rsid w:val="00012C86"/>
    <w:rsid w:val="00015E8A"/>
    <w:rsid w:val="00016372"/>
    <w:rsid w:val="00023AD6"/>
    <w:rsid w:val="0002457B"/>
    <w:rsid w:val="00024F21"/>
    <w:rsid w:val="000254EB"/>
    <w:rsid w:val="00031D93"/>
    <w:rsid w:val="00032EF2"/>
    <w:rsid w:val="00041FB2"/>
    <w:rsid w:val="00042E67"/>
    <w:rsid w:val="00043FEB"/>
    <w:rsid w:val="00057EB1"/>
    <w:rsid w:val="00066E5F"/>
    <w:rsid w:val="0007054A"/>
    <w:rsid w:val="0007278B"/>
    <w:rsid w:val="00074908"/>
    <w:rsid w:val="00075D37"/>
    <w:rsid w:val="00085A5A"/>
    <w:rsid w:val="00087335"/>
    <w:rsid w:val="00087A23"/>
    <w:rsid w:val="00092597"/>
    <w:rsid w:val="00095861"/>
    <w:rsid w:val="000976F2"/>
    <w:rsid w:val="000A1151"/>
    <w:rsid w:val="000A4D59"/>
    <w:rsid w:val="000A6CB2"/>
    <w:rsid w:val="000B47C4"/>
    <w:rsid w:val="000C490C"/>
    <w:rsid w:val="000C6AFA"/>
    <w:rsid w:val="000C7D0F"/>
    <w:rsid w:val="000C7E59"/>
    <w:rsid w:val="000D08CA"/>
    <w:rsid w:val="000D2248"/>
    <w:rsid w:val="000D5547"/>
    <w:rsid w:val="000E0284"/>
    <w:rsid w:val="000E2322"/>
    <w:rsid w:val="000E3F6E"/>
    <w:rsid w:val="000F0E74"/>
    <w:rsid w:val="000F6AE3"/>
    <w:rsid w:val="00105AAC"/>
    <w:rsid w:val="00111363"/>
    <w:rsid w:val="00114943"/>
    <w:rsid w:val="00116C28"/>
    <w:rsid w:val="00122038"/>
    <w:rsid w:val="0013301B"/>
    <w:rsid w:val="001336B4"/>
    <w:rsid w:val="001353CF"/>
    <w:rsid w:val="00137903"/>
    <w:rsid w:val="00137D58"/>
    <w:rsid w:val="00140A51"/>
    <w:rsid w:val="00141D8E"/>
    <w:rsid w:val="00144998"/>
    <w:rsid w:val="001525CA"/>
    <w:rsid w:val="00154080"/>
    <w:rsid w:val="00156BB8"/>
    <w:rsid w:val="001571CA"/>
    <w:rsid w:val="00157BFC"/>
    <w:rsid w:val="00160626"/>
    <w:rsid w:val="00162412"/>
    <w:rsid w:val="00170534"/>
    <w:rsid w:val="00176445"/>
    <w:rsid w:val="0018564F"/>
    <w:rsid w:val="00196505"/>
    <w:rsid w:val="00197F99"/>
    <w:rsid w:val="001A05AA"/>
    <w:rsid w:val="001A401B"/>
    <w:rsid w:val="001A4CC0"/>
    <w:rsid w:val="001A5304"/>
    <w:rsid w:val="001B05E3"/>
    <w:rsid w:val="001B4AA1"/>
    <w:rsid w:val="001B66B2"/>
    <w:rsid w:val="001C088F"/>
    <w:rsid w:val="001C1B61"/>
    <w:rsid w:val="001C6B51"/>
    <w:rsid w:val="001D713B"/>
    <w:rsid w:val="001D7589"/>
    <w:rsid w:val="001D75D0"/>
    <w:rsid w:val="001E1D31"/>
    <w:rsid w:val="001E7831"/>
    <w:rsid w:val="001F3A4A"/>
    <w:rsid w:val="001F425F"/>
    <w:rsid w:val="001F7E87"/>
    <w:rsid w:val="00201BA6"/>
    <w:rsid w:val="002033F4"/>
    <w:rsid w:val="002226DB"/>
    <w:rsid w:val="00227A7F"/>
    <w:rsid w:val="0023721B"/>
    <w:rsid w:val="00242A4C"/>
    <w:rsid w:val="002519EE"/>
    <w:rsid w:val="00252768"/>
    <w:rsid w:val="002562FA"/>
    <w:rsid w:val="00263B22"/>
    <w:rsid w:val="00267D85"/>
    <w:rsid w:val="00272F7D"/>
    <w:rsid w:val="00276A81"/>
    <w:rsid w:val="00280A6B"/>
    <w:rsid w:val="00283D84"/>
    <w:rsid w:val="00292FE0"/>
    <w:rsid w:val="0029585A"/>
    <w:rsid w:val="002961D8"/>
    <w:rsid w:val="00297A0B"/>
    <w:rsid w:val="002A5E19"/>
    <w:rsid w:val="002A6C7F"/>
    <w:rsid w:val="002B14B8"/>
    <w:rsid w:val="002C3B6A"/>
    <w:rsid w:val="002C3CF3"/>
    <w:rsid w:val="002C5AC6"/>
    <w:rsid w:val="002C7628"/>
    <w:rsid w:val="002D5487"/>
    <w:rsid w:val="002E027E"/>
    <w:rsid w:val="002E02AA"/>
    <w:rsid w:val="002E0487"/>
    <w:rsid w:val="002E1AE9"/>
    <w:rsid w:val="002F15FE"/>
    <w:rsid w:val="002F181A"/>
    <w:rsid w:val="002F4B93"/>
    <w:rsid w:val="00302150"/>
    <w:rsid w:val="00310D10"/>
    <w:rsid w:val="003117FB"/>
    <w:rsid w:val="00313A9C"/>
    <w:rsid w:val="00315C30"/>
    <w:rsid w:val="00316074"/>
    <w:rsid w:val="00317FDB"/>
    <w:rsid w:val="0033349E"/>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87CFE"/>
    <w:rsid w:val="0039061D"/>
    <w:rsid w:val="00390B4E"/>
    <w:rsid w:val="003A0E17"/>
    <w:rsid w:val="003A29E2"/>
    <w:rsid w:val="003A376A"/>
    <w:rsid w:val="003A3C5A"/>
    <w:rsid w:val="003A42C4"/>
    <w:rsid w:val="003A5C4E"/>
    <w:rsid w:val="003B25DF"/>
    <w:rsid w:val="003B4887"/>
    <w:rsid w:val="003C04EA"/>
    <w:rsid w:val="003C1921"/>
    <w:rsid w:val="003C3A51"/>
    <w:rsid w:val="003D0D67"/>
    <w:rsid w:val="003D1230"/>
    <w:rsid w:val="003D15E2"/>
    <w:rsid w:val="003E4BEA"/>
    <w:rsid w:val="004059A2"/>
    <w:rsid w:val="0041142C"/>
    <w:rsid w:val="00412439"/>
    <w:rsid w:val="004231CC"/>
    <w:rsid w:val="004232DB"/>
    <w:rsid w:val="00425035"/>
    <w:rsid w:val="00425B3A"/>
    <w:rsid w:val="00426EE3"/>
    <w:rsid w:val="0043240B"/>
    <w:rsid w:val="00433A03"/>
    <w:rsid w:val="00447582"/>
    <w:rsid w:val="00454E76"/>
    <w:rsid w:val="00456B73"/>
    <w:rsid w:val="00457B37"/>
    <w:rsid w:val="00470FB8"/>
    <w:rsid w:val="00473581"/>
    <w:rsid w:val="00480999"/>
    <w:rsid w:val="00483A03"/>
    <w:rsid w:val="00487206"/>
    <w:rsid w:val="0049311E"/>
    <w:rsid w:val="00496AEF"/>
    <w:rsid w:val="00497DBB"/>
    <w:rsid w:val="004A2382"/>
    <w:rsid w:val="004A3552"/>
    <w:rsid w:val="004A5598"/>
    <w:rsid w:val="004A73B6"/>
    <w:rsid w:val="004B402F"/>
    <w:rsid w:val="004C7B99"/>
    <w:rsid w:val="004D5AE2"/>
    <w:rsid w:val="004E032B"/>
    <w:rsid w:val="004E084F"/>
    <w:rsid w:val="004E2D9C"/>
    <w:rsid w:val="004E7946"/>
    <w:rsid w:val="004F4AAB"/>
    <w:rsid w:val="004F738C"/>
    <w:rsid w:val="004F7F24"/>
    <w:rsid w:val="00502DFD"/>
    <w:rsid w:val="00504320"/>
    <w:rsid w:val="005152B1"/>
    <w:rsid w:val="00525C3B"/>
    <w:rsid w:val="0053215F"/>
    <w:rsid w:val="00534268"/>
    <w:rsid w:val="00535888"/>
    <w:rsid w:val="005373EF"/>
    <w:rsid w:val="005434ED"/>
    <w:rsid w:val="0055413D"/>
    <w:rsid w:val="00555929"/>
    <w:rsid w:val="00564840"/>
    <w:rsid w:val="00573277"/>
    <w:rsid w:val="005735D4"/>
    <w:rsid w:val="005758FB"/>
    <w:rsid w:val="005764B7"/>
    <w:rsid w:val="00590FAA"/>
    <w:rsid w:val="0059150F"/>
    <w:rsid w:val="00593BC7"/>
    <w:rsid w:val="00594DA3"/>
    <w:rsid w:val="0059599E"/>
    <w:rsid w:val="005A1388"/>
    <w:rsid w:val="005A1ABA"/>
    <w:rsid w:val="005A3731"/>
    <w:rsid w:val="005B3B62"/>
    <w:rsid w:val="005C3B9D"/>
    <w:rsid w:val="005C5DC6"/>
    <w:rsid w:val="005C6C6C"/>
    <w:rsid w:val="005C6EE0"/>
    <w:rsid w:val="005D607C"/>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2944"/>
    <w:rsid w:val="006B32D8"/>
    <w:rsid w:val="006B681F"/>
    <w:rsid w:val="006B7255"/>
    <w:rsid w:val="006C2EC0"/>
    <w:rsid w:val="006C5703"/>
    <w:rsid w:val="006D1AD8"/>
    <w:rsid w:val="006D22E5"/>
    <w:rsid w:val="006D2D1F"/>
    <w:rsid w:val="006D6DB7"/>
    <w:rsid w:val="0071090F"/>
    <w:rsid w:val="007223FE"/>
    <w:rsid w:val="00724197"/>
    <w:rsid w:val="00724FFA"/>
    <w:rsid w:val="00727DCB"/>
    <w:rsid w:val="00727E9F"/>
    <w:rsid w:val="00731409"/>
    <w:rsid w:val="0074015C"/>
    <w:rsid w:val="00742B05"/>
    <w:rsid w:val="00742C84"/>
    <w:rsid w:val="00746CE6"/>
    <w:rsid w:val="0075152B"/>
    <w:rsid w:val="007518AA"/>
    <w:rsid w:val="00772BCE"/>
    <w:rsid w:val="00776FFC"/>
    <w:rsid w:val="0079688F"/>
    <w:rsid w:val="007A71FC"/>
    <w:rsid w:val="007B0528"/>
    <w:rsid w:val="007C3F73"/>
    <w:rsid w:val="007C74EF"/>
    <w:rsid w:val="007D73ED"/>
    <w:rsid w:val="007D7575"/>
    <w:rsid w:val="007E2963"/>
    <w:rsid w:val="007E4536"/>
    <w:rsid w:val="007E7B78"/>
    <w:rsid w:val="007E7EF7"/>
    <w:rsid w:val="007F74AF"/>
    <w:rsid w:val="0080014F"/>
    <w:rsid w:val="00802A02"/>
    <w:rsid w:val="00805BE3"/>
    <w:rsid w:val="00812A8C"/>
    <w:rsid w:val="008314E5"/>
    <w:rsid w:val="008341E0"/>
    <w:rsid w:val="008614AF"/>
    <w:rsid w:val="00863944"/>
    <w:rsid w:val="008670E6"/>
    <w:rsid w:val="008723FA"/>
    <w:rsid w:val="00882A36"/>
    <w:rsid w:val="00882DBA"/>
    <w:rsid w:val="00886392"/>
    <w:rsid w:val="00886D79"/>
    <w:rsid w:val="00894B68"/>
    <w:rsid w:val="008A2D6D"/>
    <w:rsid w:val="008A49BF"/>
    <w:rsid w:val="008B1BB5"/>
    <w:rsid w:val="008B3101"/>
    <w:rsid w:val="008B3BDF"/>
    <w:rsid w:val="008B7C1C"/>
    <w:rsid w:val="008C062B"/>
    <w:rsid w:val="008C242E"/>
    <w:rsid w:val="008C46AB"/>
    <w:rsid w:val="008C5F53"/>
    <w:rsid w:val="008C649B"/>
    <w:rsid w:val="008C7FF7"/>
    <w:rsid w:val="008D1568"/>
    <w:rsid w:val="008E15C0"/>
    <w:rsid w:val="008E4C7D"/>
    <w:rsid w:val="009031F5"/>
    <w:rsid w:val="00903727"/>
    <w:rsid w:val="00911954"/>
    <w:rsid w:val="00914064"/>
    <w:rsid w:val="00922F28"/>
    <w:rsid w:val="00923553"/>
    <w:rsid w:val="0092447B"/>
    <w:rsid w:val="0093129C"/>
    <w:rsid w:val="00932676"/>
    <w:rsid w:val="00942E44"/>
    <w:rsid w:val="00946B3B"/>
    <w:rsid w:val="00950838"/>
    <w:rsid w:val="00955A5B"/>
    <w:rsid w:val="009763A8"/>
    <w:rsid w:val="009771E5"/>
    <w:rsid w:val="00977FBF"/>
    <w:rsid w:val="0098010D"/>
    <w:rsid w:val="0099298E"/>
    <w:rsid w:val="0099398F"/>
    <w:rsid w:val="00995645"/>
    <w:rsid w:val="00995846"/>
    <w:rsid w:val="009A2D7A"/>
    <w:rsid w:val="009A3982"/>
    <w:rsid w:val="009A412D"/>
    <w:rsid w:val="009A5645"/>
    <w:rsid w:val="009A72BC"/>
    <w:rsid w:val="009B370A"/>
    <w:rsid w:val="009B3BE8"/>
    <w:rsid w:val="009B3CEC"/>
    <w:rsid w:val="009B775D"/>
    <w:rsid w:val="009C0E6C"/>
    <w:rsid w:val="009D021E"/>
    <w:rsid w:val="009D3273"/>
    <w:rsid w:val="009D4395"/>
    <w:rsid w:val="009D7D59"/>
    <w:rsid w:val="009E1D54"/>
    <w:rsid w:val="009E3D17"/>
    <w:rsid w:val="009E43D6"/>
    <w:rsid w:val="009E5C6B"/>
    <w:rsid w:val="009E60C7"/>
    <w:rsid w:val="009E7D7F"/>
    <w:rsid w:val="009F13B8"/>
    <w:rsid w:val="009F50B6"/>
    <w:rsid w:val="00A03EFD"/>
    <w:rsid w:val="00A1243C"/>
    <w:rsid w:val="00A1381F"/>
    <w:rsid w:val="00A15AA7"/>
    <w:rsid w:val="00A16FD6"/>
    <w:rsid w:val="00A17EEC"/>
    <w:rsid w:val="00A235BA"/>
    <w:rsid w:val="00A30813"/>
    <w:rsid w:val="00A36D97"/>
    <w:rsid w:val="00A40AFD"/>
    <w:rsid w:val="00A4767B"/>
    <w:rsid w:val="00A504C8"/>
    <w:rsid w:val="00A51A3F"/>
    <w:rsid w:val="00A52342"/>
    <w:rsid w:val="00A533DC"/>
    <w:rsid w:val="00A57DA2"/>
    <w:rsid w:val="00A63523"/>
    <w:rsid w:val="00A673C4"/>
    <w:rsid w:val="00A751EC"/>
    <w:rsid w:val="00A764CA"/>
    <w:rsid w:val="00A7687B"/>
    <w:rsid w:val="00AA0090"/>
    <w:rsid w:val="00AA6D8E"/>
    <w:rsid w:val="00AB0F8D"/>
    <w:rsid w:val="00AC31B5"/>
    <w:rsid w:val="00AC3E32"/>
    <w:rsid w:val="00AD1C41"/>
    <w:rsid w:val="00AD7072"/>
    <w:rsid w:val="00AE31DA"/>
    <w:rsid w:val="00AE4EFC"/>
    <w:rsid w:val="00AE5FBE"/>
    <w:rsid w:val="00AF30FC"/>
    <w:rsid w:val="00B06392"/>
    <w:rsid w:val="00B07CE3"/>
    <w:rsid w:val="00B12CC7"/>
    <w:rsid w:val="00B13D9E"/>
    <w:rsid w:val="00B20E84"/>
    <w:rsid w:val="00B23552"/>
    <w:rsid w:val="00B236F0"/>
    <w:rsid w:val="00B24624"/>
    <w:rsid w:val="00B26BE2"/>
    <w:rsid w:val="00B309E7"/>
    <w:rsid w:val="00B32161"/>
    <w:rsid w:val="00B33F20"/>
    <w:rsid w:val="00B3576F"/>
    <w:rsid w:val="00B35F66"/>
    <w:rsid w:val="00B37EFB"/>
    <w:rsid w:val="00B40C63"/>
    <w:rsid w:val="00B53339"/>
    <w:rsid w:val="00B53A07"/>
    <w:rsid w:val="00B54E70"/>
    <w:rsid w:val="00B6076F"/>
    <w:rsid w:val="00B608AE"/>
    <w:rsid w:val="00B7759C"/>
    <w:rsid w:val="00B80753"/>
    <w:rsid w:val="00B81EE0"/>
    <w:rsid w:val="00B83FDD"/>
    <w:rsid w:val="00B86F86"/>
    <w:rsid w:val="00B90A06"/>
    <w:rsid w:val="00BB103E"/>
    <w:rsid w:val="00BB2713"/>
    <w:rsid w:val="00BB45E2"/>
    <w:rsid w:val="00BC4A6D"/>
    <w:rsid w:val="00BC7E1B"/>
    <w:rsid w:val="00BD50E2"/>
    <w:rsid w:val="00BE5426"/>
    <w:rsid w:val="00BF0DE0"/>
    <w:rsid w:val="00BF6AD1"/>
    <w:rsid w:val="00BF71E8"/>
    <w:rsid w:val="00C02689"/>
    <w:rsid w:val="00C04FF8"/>
    <w:rsid w:val="00C061EA"/>
    <w:rsid w:val="00C135AA"/>
    <w:rsid w:val="00C2181D"/>
    <w:rsid w:val="00C25E4F"/>
    <w:rsid w:val="00C26C74"/>
    <w:rsid w:val="00C33657"/>
    <w:rsid w:val="00C34539"/>
    <w:rsid w:val="00C40082"/>
    <w:rsid w:val="00C401DF"/>
    <w:rsid w:val="00C40695"/>
    <w:rsid w:val="00C435D2"/>
    <w:rsid w:val="00C44496"/>
    <w:rsid w:val="00C47F2A"/>
    <w:rsid w:val="00C61CB2"/>
    <w:rsid w:val="00C644A1"/>
    <w:rsid w:val="00C6533B"/>
    <w:rsid w:val="00C704F2"/>
    <w:rsid w:val="00C71CC7"/>
    <w:rsid w:val="00C74659"/>
    <w:rsid w:val="00C800E2"/>
    <w:rsid w:val="00C80A89"/>
    <w:rsid w:val="00C901A8"/>
    <w:rsid w:val="00C94620"/>
    <w:rsid w:val="00CA5686"/>
    <w:rsid w:val="00CA6A47"/>
    <w:rsid w:val="00CB1936"/>
    <w:rsid w:val="00CB60A4"/>
    <w:rsid w:val="00CC0385"/>
    <w:rsid w:val="00CC0EA9"/>
    <w:rsid w:val="00CC2C87"/>
    <w:rsid w:val="00CD26BC"/>
    <w:rsid w:val="00CE166E"/>
    <w:rsid w:val="00CE4139"/>
    <w:rsid w:val="00CF3D8A"/>
    <w:rsid w:val="00CF4976"/>
    <w:rsid w:val="00D0462F"/>
    <w:rsid w:val="00D20561"/>
    <w:rsid w:val="00D26DA9"/>
    <w:rsid w:val="00D32189"/>
    <w:rsid w:val="00D322A9"/>
    <w:rsid w:val="00D43B94"/>
    <w:rsid w:val="00D479AA"/>
    <w:rsid w:val="00D62EC3"/>
    <w:rsid w:val="00D70DC5"/>
    <w:rsid w:val="00D72509"/>
    <w:rsid w:val="00D729DF"/>
    <w:rsid w:val="00D74883"/>
    <w:rsid w:val="00D77367"/>
    <w:rsid w:val="00D827CA"/>
    <w:rsid w:val="00D856F7"/>
    <w:rsid w:val="00D94EEE"/>
    <w:rsid w:val="00D974CA"/>
    <w:rsid w:val="00DA2666"/>
    <w:rsid w:val="00DB015B"/>
    <w:rsid w:val="00DB63FD"/>
    <w:rsid w:val="00DB75EA"/>
    <w:rsid w:val="00DD20E5"/>
    <w:rsid w:val="00DD556F"/>
    <w:rsid w:val="00DD6D9E"/>
    <w:rsid w:val="00DD7352"/>
    <w:rsid w:val="00DE1419"/>
    <w:rsid w:val="00DF75A0"/>
    <w:rsid w:val="00DF760B"/>
    <w:rsid w:val="00E021CF"/>
    <w:rsid w:val="00E06788"/>
    <w:rsid w:val="00E132DA"/>
    <w:rsid w:val="00E1494D"/>
    <w:rsid w:val="00E20F53"/>
    <w:rsid w:val="00E2222F"/>
    <w:rsid w:val="00E31492"/>
    <w:rsid w:val="00E32152"/>
    <w:rsid w:val="00E37B29"/>
    <w:rsid w:val="00E402A6"/>
    <w:rsid w:val="00E4195C"/>
    <w:rsid w:val="00E41AB7"/>
    <w:rsid w:val="00E422C4"/>
    <w:rsid w:val="00E431FF"/>
    <w:rsid w:val="00E5298D"/>
    <w:rsid w:val="00E578A8"/>
    <w:rsid w:val="00E57C60"/>
    <w:rsid w:val="00E61EAE"/>
    <w:rsid w:val="00E6284D"/>
    <w:rsid w:val="00E67090"/>
    <w:rsid w:val="00E70E37"/>
    <w:rsid w:val="00E7205F"/>
    <w:rsid w:val="00E72A4E"/>
    <w:rsid w:val="00E804E9"/>
    <w:rsid w:val="00E909EF"/>
    <w:rsid w:val="00E93BD2"/>
    <w:rsid w:val="00E94387"/>
    <w:rsid w:val="00E9532C"/>
    <w:rsid w:val="00E95395"/>
    <w:rsid w:val="00EA00E8"/>
    <w:rsid w:val="00EA7AA2"/>
    <w:rsid w:val="00EB18C7"/>
    <w:rsid w:val="00EC33C6"/>
    <w:rsid w:val="00EC4FFC"/>
    <w:rsid w:val="00EC7B41"/>
    <w:rsid w:val="00ED74EF"/>
    <w:rsid w:val="00EE3EFE"/>
    <w:rsid w:val="00EF5D0E"/>
    <w:rsid w:val="00EF6116"/>
    <w:rsid w:val="00EF77FE"/>
    <w:rsid w:val="00F046BC"/>
    <w:rsid w:val="00F0629B"/>
    <w:rsid w:val="00F1226C"/>
    <w:rsid w:val="00F12A6E"/>
    <w:rsid w:val="00F12CA2"/>
    <w:rsid w:val="00F13454"/>
    <w:rsid w:val="00F15DCD"/>
    <w:rsid w:val="00F200EA"/>
    <w:rsid w:val="00F23674"/>
    <w:rsid w:val="00F26541"/>
    <w:rsid w:val="00F30098"/>
    <w:rsid w:val="00F30AEB"/>
    <w:rsid w:val="00F31DB7"/>
    <w:rsid w:val="00F35B81"/>
    <w:rsid w:val="00F45121"/>
    <w:rsid w:val="00F64DDA"/>
    <w:rsid w:val="00F65FB1"/>
    <w:rsid w:val="00F67E68"/>
    <w:rsid w:val="00F70814"/>
    <w:rsid w:val="00F71269"/>
    <w:rsid w:val="00F74BAD"/>
    <w:rsid w:val="00F74FC5"/>
    <w:rsid w:val="00F803D1"/>
    <w:rsid w:val="00F8151E"/>
    <w:rsid w:val="00FA153F"/>
    <w:rsid w:val="00FA7DF7"/>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118304797">
      <w:bodyDiv w:val="1"/>
      <w:marLeft w:val="0"/>
      <w:marRight w:val="0"/>
      <w:marTop w:val="0"/>
      <w:marBottom w:val="0"/>
      <w:divBdr>
        <w:top w:val="none" w:sz="0" w:space="0" w:color="auto"/>
        <w:left w:val="none" w:sz="0" w:space="0" w:color="auto"/>
        <w:bottom w:val="none" w:sz="0" w:space="0" w:color="auto"/>
        <w:right w:val="none" w:sz="0" w:space="0" w:color="auto"/>
      </w:divBdr>
    </w:div>
    <w:div w:id="280457134">
      <w:bodyDiv w:val="1"/>
      <w:marLeft w:val="0"/>
      <w:marRight w:val="0"/>
      <w:marTop w:val="0"/>
      <w:marBottom w:val="0"/>
      <w:divBdr>
        <w:top w:val="none" w:sz="0" w:space="0" w:color="auto"/>
        <w:left w:val="none" w:sz="0" w:space="0" w:color="auto"/>
        <w:bottom w:val="none" w:sz="0" w:space="0" w:color="auto"/>
        <w:right w:val="none" w:sz="0" w:space="0" w:color="auto"/>
      </w:divBdr>
    </w:div>
    <w:div w:id="33057018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08593124">
      <w:bodyDiv w:val="1"/>
      <w:marLeft w:val="0"/>
      <w:marRight w:val="0"/>
      <w:marTop w:val="0"/>
      <w:marBottom w:val="0"/>
      <w:divBdr>
        <w:top w:val="none" w:sz="0" w:space="0" w:color="auto"/>
        <w:left w:val="none" w:sz="0" w:space="0" w:color="auto"/>
        <w:bottom w:val="none" w:sz="0" w:space="0" w:color="auto"/>
        <w:right w:val="none" w:sz="0" w:space="0" w:color="auto"/>
      </w:divBdr>
      <w:divsChild>
        <w:div w:id="8223533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8336014">
              <w:marLeft w:val="0"/>
              <w:marRight w:val="0"/>
              <w:marTop w:val="0"/>
              <w:marBottom w:val="0"/>
              <w:divBdr>
                <w:top w:val="none" w:sz="0" w:space="0" w:color="auto"/>
                <w:left w:val="none" w:sz="0" w:space="0" w:color="auto"/>
                <w:bottom w:val="none" w:sz="0" w:space="0" w:color="auto"/>
                <w:right w:val="none" w:sz="0" w:space="0" w:color="auto"/>
              </w:divBdr>
              <w:divsChild>
                <w:div w:id="97229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58002592">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57099621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677734712">
      <w:bodyDiv w:val="1"/>
      <w:marLeft w:val="0"/>
      <w:marRight w:val="0"/>
      <w:marTop w:val="0"/>
      <w:marBottom w:val="0"/>
      <w:divBdr>
        <w:top w:val="none" w:sz="0" w:space="0" w:color="auto"/>
        <w:left w:val="none" w:sz="0" w:space="0" w:color="auto"/>
        <w:bottom w:val="none" w:sz="0" w:space="0" w:color="auto"/>
        <w:right w:val="none" w:sz="0" w:space="0" w:color="auto"/>
      </w:divBdr>
    </w:div>
    <w:div w:id="1752041693">
      <w:bodyDiv w:val="1"/>
      <w:marLeft w:val="0"/>
      <w:marRight w:val="0"/>
      <w:marTop w:val="0"/>
      <w:marBottom w:val="0"/>
      <w:divBdr>
        <w:top w:val="none" w:sz="0" w:space="0" w:color="auto"/>
        <w:left w:val="none" w:sz="0" w:space="0" w:color="auto"/>
        <w:bottom w:val="none" w:sz="0" w:space="0" w:color="auto"/>
        <w:right w:val="none" w:sz="0" w:space="0" w:color="auto"/>
      </w:divBdr>
      <w:divsChild>
        <w:div w:id="1760710247">
          <w:marLeft w:val="0"/>
          <w:marRight w:val="0"/>
          <w:marTop w:val="0"/>
          <w:marBottom w:val="0"/>
          <w:divBdr>
            <w:top w:val="none" w:sz="0" w:space="0" w:color="auto"/>
            <w:left w:val="none" w:sz="0" w:space="0" w:color="auto"/>
            <w:bottom w:val="none" w:sz="0" w:space="0" w:color="auto"/>
            <w:right w:val="none" w:sz="0" w:space="0" w:color="auto"/>
          </w:divBdr>
        </w:div>
        <w:div w:id="1688020760">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 w:id="1960448132">
      <w:bodyDiv w:val="1"/>
      <w:marLeft w:val="0"/>
      <w:marRight w:val="0"/>
      <w:marTop w:val="0"/>
      <w:marBottom w:val="0"/>
      <w:divBdr>
        <w:top w:val="none" w:sz="0" w:space="0" w:color="auto"/>
        <w:left w:val="none" w:sz="0" w:space="0" w:color="auto"/>
        <w:bottom w:val="none" w:sz="0" w:space="0" w:color="auto"/>
        <w:right w:val="none" w:sz="0" w:space="0" w:color="auto"/>
      </w:divBdr>
    </w:div>
    <w:div w:id="2069181776">
      <w:bodyDiv w:val="1"/>
      <w:marLeft w:val="0"/>
      <w:marRight w:val="0"/>
      <w:marTop w:val="0"/>
      <w:marBottom w:val="0"/>
      <w:divBdr>
        <w:top w:val="none" w:sz="0" w:space="0" w:color="auto"/>
        <w:left w:val="none" w:sz="0" w:space="0" w:color="auto"/>
        <w:bottom w:val="none" w:sz="0" w:space="0" w:color="auto"/>
        <w:right w:val="none" w:sz="0" w:space="0" w:color="auto"/>
      </w:divBdr>
      <w:divsChild>
        <w:div w:id="1209874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3833</Words>
  <Characters>2186</Characters>
  <Application>Microsoft Office Word</Application>
  <DocSecurity>0</DocSecurity>
  <Lines>18</Lines>
  <Paragraphs>12</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Ilze Šķiņķe</cp:lastModifiedBy>
  <cp:revision>4</cp:revision>
  <cp:lastPrinted>2020-09-10T14:00:00Z</cp:lastPrinted>
  <dcterms:created xsi:type="dcterms:W3CDTF">2021-09-02T11:07:00Z</dcterms:created>
  <dcterms:modified xsi:type="dcterms:W3CDTF">2021-09-02T15:29:00Z</dcterms:modified>
</cp:coreProperties>
</file>